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F67DE" w14:textId="5B78EF93" w:rsidR="002872E2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8D30DE">
        <w:t>Find if Path exist in Graph</w:t>
      </w:r>
    </w:p>
    <w:p w14:paraId="15286F24" w14:textId="6938A607" w:rsidR="00EE58AF" w:rsidRPr="00EE58AF" w:rsidRDefault="00EE58AF" w:rsidP="00EE58AF">
      <w:r w:rsidRPr="00EE58AF">
        <w:rPr>
          <w:b/>
          <w:bCs/>
        </w:rPr>
        <w:t xml:space="preserve">Topics: </w:t>
      </w:r>
    </w:p>
    <w:p w14:paraId="4B3C851B" w14:textId="3D4645D7" w:rsidR="00EE58AF" w:rsidRPr="00BD6EB7" w:rsidRDefault="00EE58AF" w:rsidP="00EB01D6">
      <w:r w:rsidRPr="00EE58AF">
        <w:rPr>
          <w:b/>
          <w:bCs/>
        </w:rPr>
        <w:t xml:space="preserve">Companies: </w:t>
      </w:r>
    </w:p>
    <w:p w14:paraId="6BCB2C28" w14:textId="5299C58B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6B3D37">
        <w:t>Easy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56F70799" w14:textId="4CBAE74B" w:rsidR="00FB4544" w:rsidRDefault="00EE58AF" w:rsidP="00446BDB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000000" w:themeColor="text1"/>
          <w:sz w:val="20"/>
          <w:szCs w:val="20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>:</w:t>
      </w:r>
      <w:r w:rsidR="00EF2D8B"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</w:p>
    <w:p w14:paraId="2104F157" w14:textId="77777777" w:rsidR="00A74FE5" w:rsidRPr="00A74FE5" w:rsidRDefault="00A74FE5" w:rsidP="00A74FE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bookmarkStart w:id="0" w:name="_GoBack"/>
      <w:r w:rsidRPr="00A74FE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Doge is solving a DSA problem but he is having some difficulty with it. Can you help Doge so that he can complete it and play with his friend Cheem?</w:t>
      </w:r>
    </w:p>
    <w:p w14:paraId="55AB69B3" w14:textId="77777777" w:rsidR="00A74FE5" w:rsidRPr="00A74FE5" w:rsidRDefault="00A74FE5" w:rsidP="00A74FE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A74FE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Problem is:</w:t>
      </w:r>
    </w:p>
    <w:bookmarkEnd w:id="0"/>
    <w:p w14:paraId="394809E1" w14:textId="77777777" w:rsidR="00A74FE5" w:rsidRPr="00FB4544" w:rsidRDefault="00A74FE5" w:rsidP="00446BDB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</w:p>
    <w:p w14:paraId="403056C1" w14:textId="7F2F40F6" w:rsidR="00AB7A3B" w:rsidRDefault="00EE58AF" w:rsidP="00FB4544">
      <w:pPr>
        <w:pStyle w:val="NormalWeb"/>
        <w:shd w:val="clear" w:color="auto" w:fill="FFFFFF"/>
        <w:spacing w:before="0" w:beforeAutospacing="0" w:after="240" w:afterAutospacing="0"/>
        <w:rPr>
          <w:b/>
          <w:bCs/>
        </w:rPr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4190176B" w14:textId="77777777" w:rsidR="00802E3C" w:rsidRPr="00802E3C" w:rsidRDefault="00802E3C" w:rsidP="00802E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802E3C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The first line of input is an integer value n (total no of vertex in the graph).</w:t>
      </w:r>
    </w:p>
    <w:p w14:paraId="4FDF4188" w14:textId="77777777" w:rsidR="00802E3C" w:rsidRPr="00802E3C" w:rsidRDefault="00802E3C" w:rsidP="00802E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802E3C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The Second line of input contains integer value m (total no of edges in the graph)</w:t>
      </w:r>
    </w:p>
    <w:p w14:paraId="42E1DA32" w14:textId="77777777" w:rsidR="00802E3C" w:rsidRPr="00802E3C" w:rsidRDefault="00802E3C" w:rsidP="00802E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802E3C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The next m lines contain two space-separated integers forming a graph.</w:t>
      </w:r>
    </w:p>
    <w:p w14:paraId="6D7C7732" w14:textId="77777777" w:rsidR="00802E3C" w:rsidRPr="00802E3C" w:rsidRDefault="00802E3C" w:rsidP="00802E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802E3C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Last line of input contains the integer value source and destination </w:t>
      </w:r>
    </w:p>
    <w:p w14:paraId="52DC157A" w14:textId="77777777" w:rsidR="00802E3C" w:rsidRDefault="00802E3C" w:rsidP="00FB4544">
      <w:pPr>
        <w:pStyle w:val="NormalWeb"/>
        <w:shd w:val="clear" w:color="auto" w:fill="FFFFFF"/>
        <w:spacing w:before="0" w:beforeAutospacing="0" w:after="240" w:afterAutospacing="0"/>
      </w:pPr>
    </w:p>
    <w:p w14:paraId="3DFA2DF9" w14:textId="20A604C8" w:rsidR="00EB01D6" w:rsidRDefault="00EB01D6" w:rsidP="00446BDB">
      <w:pPr>
        <w:spacing w:after="0"/>
      </w:pPr>
      <w:r>
        <w:tab/>
      </w:r>
    </w:p>
    <w:p w14:paraId="0C111595" w14:textId="77777777" w:rsidR="00EB01D6" w:rsidRPr="00AB7A3B" w:rsidRDefault="00EB01D6" w:rsidP="00EB01D6">
      <w:pPr>
        <w:spacing w:after="0"/>
      </w:pPr>
    </w:p>
    <w:p w14:paraId="5E40D0BF" w14:textId="5AF59A7F" w:rsidR="00AB7A3B" w:rsidRDefault="00EE58AF" w:rsidP="00EE58AF">
      <w:pPr>
        <w:rPr>
          <w:b/>
          <w:bCs/>
        </w:rPr>
      </w:pPr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</w:p>
    <w:p w14:paraId="4C537981" w14:textId="77777777" w:rsidR="00802E3C" w:rsidRPr="00802E3C" w:rsidRDefault="00802E3C" w:rsidP="00802E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802E3C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Output </w:t>
      </w:r>
      <w:proofErr w:type="spellStart"/>
      <w:r w:rsidRPr="00802E3C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bool</w:t>
      </w:r>
      <w:proofErr w:type="spellEnd"/>
      <w:r w:rsidRPr="00802E3C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value 1 or 0 according to problem statement</w:t>
      </w:r>
    </w:p>
    <w:p w14:paraId="1B34D22E" w14:textId="77777777" w:rsidR="00802E3C" w:rsidRPr="00621849" w:rsidRDefault="00802E3C" w:rsidP="00EE58AF"/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0524AB5B" w14:textId="77777777" w:rsidR="00EE58AF" w:rsidRPr="00EE58AF" w:rsidRDefault="00EE58AF" w:rsidP="00EE58AF">
      <w:pPr>
        <w:rPr>
          <w:b/>
          <w:bCs/>
        </w:rPr>
      </w:pPr>
    </w:p>
    <w:p w14:paraId="5AEB0A2F" w14:textId="1D090983" w:rsidR="00385F82" w:rsidRDefault="008D30DE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Approach one </w:t>
      </w:r>
      <w:r w:rsidR="00385F82">
        <w:rPr>
          <w:rFonts w:ascii="Arial" w:hAnsi="Arial" w:cs="Arial"/>
          <w:b/>
          <w:bCs/>
        </w:rPr>
        <w:t>Solution:</w:t>
      </w:r>
    </w:p>
    <w:p w14:paraId="1F41EC48" w14:textId="416811D1" w:rsidR="007643D3" w:rsidRDefault="00385F82" w:rsidP="00C808A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sz w:val="20"/>
          <w:szCs w:val="20"/>
        </w:rPr>
      </w:pPr>
      <w:r w:rsidRPr="00D32CC3">
        <w:rPr>
          <w:rFonts w:ascii="Arial" w:hAnsi="Arial" w:cs="Arial"/>
          <w:b/>
          <w:bCs/>
          <w:sz w:val="20"/>
          <w:szCs w:val="20"/>
        </w:rPr>
        <w:t>Explanation</w:t>
      </w:r>
      <w:r w:rsidR="00DF569B">
        <w:rPr>
          <w:rFonts w:ascii="Arial" w:hAnsi="Arial" w:cs="Arial"/>
          <w:b/>
          <w:bCs/>
          <w:sz w:val="20"/>
          <w:szCs w:val="20"/>
        </w:rPr>
        <w:t xml:space="preserve">: </w:t>
      </w:r>
    </w:p>
    <w:p w14:paraId="25F70CFE" w14:textId="77777777" w:rsidR="008D30DE" w:rsidRPr="008D30DE" w:rsidRDefault="008D30DE" w:rsidP="008D30D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8D30DE">
        <w:rPr>
          <w:rFonts w:ascii="Consolas" w:eastAsia="Times New Roman" w:hAnsi="Consolas" w:cs="Courier New"/>
          <w:color w:val="006A00"/>
          <w:sz w:val="20"/>
          <w:szCs w:val="20"/>
          <w:lang w:val="en-IN" w:eastAsia="en-IN" w:bidi="hi-IN"/>
        </w:rPr>
        <w:t xml:space="preserve">BFS: Simple BFS search in a graph starting </w:t>
      </w:r>
      <w:proofErr w:type="spellStart"/>
      <w:r w:rsidRPr="008D30DE">
        <w:rPr>
          <w:rFonts w:ascii="Consolas" w:eastAsia="Times New Roman" w:hAnsi="Consolas" w:cs="Courier New"/>
          <w:color w:val="006A00"/>
          <w:sz w:val="20"/>
          <w:szCs w:val="20"/>
          <w:lang w:val="en-IN" w:eastAsia="en-IN" w:bidi="hi-IN"/>
        </w:rPr>
        <w:t>fromt</w:t>
      </w:r>
      <w:proofErr w:type="spellEnd"/>
      <w:r w:rsidRPr="008D30DE">
        <w:rPr>
          <w:rFonts w:ascii="Consolas" w:eastAsia="Times New Roman" w:hAnsi="Consolas" w:cs="Courier New"/>
          <w:color w:val="006A00"/>
          <w:sz w:val="20"/>
          <w:szCs w:val="20"/>
          <w:lang w:val="en-IN" w:eastAsia="en-IN" w:bidi="hi-IN"/>
        </w:rPr>
        <w:t xml:space="preserve"> the start node looking for the end node. Keep pushing the </w:t>
      </w:r>
      <w:proofErr w:type="spellStart"/>
      <w:r w:rsidRPr="008D30DE">
        <w:rPr>
          <w:rFonts w:ascii="Consolas" w:eastAsia="Times New Roman" w:hAnsi="Consolas" w:cs="Courier New"/>
          <w:color w:val="006A00"/>
          <w:sz w:val="20"/>
          <w:szCs w:val="20"/>
          <w:lang w:val="en-IN" w:eastAsia="en-IN" w:bidi="hi-IN"/>
        </w:rPr>
        <w:t>nbrs</w:t>
      </w:r>
      <w:proofErr w:type="spellEnd"/>
    </w:p>
    <w:p w14:paraId="0F6729B0" w14:textId="59DE3A10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de:</w:t>
      </w:r>
    </w:p>
    <w:p w14:paraId="062CCE6C" w14:textId="77777777" w:rsidR="005D5D9E" w:rsidRDefault="005D5D9E" w:rsidP="00EE58AF">
      <w:pPr>
        <w:rPr>
          <w:rFonts w:ascii="Arial" w:hAnsi="Arial" w:cs="Arial"/>
          <w:b/>
          <w:bCs/>
        </w:rPr>
      </w:pPr>
    </w:p>
    <w:p w14:paraId="602456F9" w14:textId="1776C88B" w:rsidR="0091769E" w:rsidRPr="008D30DE" w:rsidRDefault="0091769E" w:rsidP="008D30DE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 w:rsidRPr="00686F45">
        <w:rPr>
          <w:b/>
          <w:bCs/>
        </w:rPr>
        <w:lastRenderedPageBreak/>
        <w:t>Time Complexity</w:t>
      </w:r>
      <w:r w:rsidRPr="00686F45">
        <w:t xml:space="preserve">: </w:t>
      </w:r>
      <w:r w:rsidR="008D30DE" w:rsidRPr="008D30DE">
        <w:rPr>
          <w:rFonts w:ascii="Consolas" w:hAnsi="Consolas"/>
          <w:color w:val="006A00"/>
        </w:rPr>
        <w:t>O(n) Each node is traversed at most once.</w:t>
      </w:r>
    </w:p>
    <w:p w14:paraId="720AC1F2" w14:textId="77777777" w:rsidR="008D30DE" w:rsidRPr="008D30DE" w:rsidRDefault="0091769E" w:rsidP="008D30DE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 w:rsidRPr="00686F45">
        <w:rPr>
          <w:b/>
          <w:bCs/>
        </w:rPr>
        <w:t xml:space="preserve">Space Complexity: </w:t>
      </w:r>
      <w:r w:rsidR="008D30DE">
        <w:rPr>
          <w:b/>
          <w:bCs/>
        </w:rPr>
        <w:t xml:space="preserve"> </w:t>
      </w:r>
      <w:r w:rsidR="008D30DE" w:rsidRPr="008D30DE">
        <w:rPr>
          <w:rFonts w:ascii="Consolas" w:hAnsi="Consolas"/>
          <w:color w:val="006A00"/>
        </w:rPr>
        <w:t>O(n) for queue</w:t>
      </w:r>
    </w:p>
    <w:p w14:paraId="09B2309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72E0AAB7" w14:textId="45D6A825" w:rsidR="00385F82" w:rsidRPr="00BD6EB7" w:rsidRDefault="008D30DE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Approach secon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0F6E27D5" w14:textId="227677CB" w:rsidR="007260D6" w:rsidRPr="008D30DE" w:rsidRDefault="00686F45" w:rsidP="008D30DE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 w:rsidRPr="00BD6EB7">
        <w:rPr>
          <w:rFonts w:ascii="Arial" w:hAnsi="Arial" w:cs="Arial"/>
        </w:rPr>
        <w:t>Explanation:</w:t>
      </w:r>
      <w:r>
        <w:t xml:space="preserve"> </w:t>
      </w:r>
      <w:r w:rsidR="008D30DE" w:rsidRPr="008D30DE">
        <w:rPr>
          <w:rFonts w:ascii="Consolas" w:hAnsi="Consolas"/>
          <w:color w:val="006A00"/>
        </w:rPr>
        <w:t>DFS: Recursively keep visiting the nodes and checking if this is the end</w:t>
      </w:r>
    </w:p>
    <w:p w14:paraId="5A58C7FF" w14:textId="308C4FAD" w:rsidR="00DF1712" w:rsidRDefault="00686F45" w:rsidP="00EE58AF">
      <w:pPr>
        <w:rPr>
          <w:b/>
          <w:bCs/>
        </w:rPr>
      </w:pPr>
      <w:r>
        <w:rPr>
          <w:b/>
          <w:bCs/>
        </w:rPr>
        <w:t>Code:</w:t>
      </w:r>
    </w:p>
    <w:p w14:paraId="35A5241A" w14:textId="545FB9D8" w:rsidR="0091769E" w:rsidRPr="008D30DE" w:rsidRDefault="0091769E" w:rsidP="008D30DE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 w:rsidRPr="00686F45">
        <w:rPr>
          <w:b/>
          <w:bCs/>
        </w:rPr>
        <w:t>Time Complexity</w:t>
      </w:r>
      <w:r w:rsidRPr="00686F45">
        <w:t xml:space="preserve">: </w:t>
      </w:r>
      <w:r w:rsidR="008D30DE" w:rsidRPr="008D30DE">
        <w:rPr>
          <w:rFonts w:ascii="Consolas" w:hAnsi="Consolas"/>
          <w:color w:val="006A00"/>
        </w:rPr>
        <w:t>O(n) Each node is traversed at most once</w:t>
      </w:r>
      <w:r w:rsidR="008D30DE">
        <w:rPr>
          <w:rFonts w:ascii="Consolas" w:hAnsi="Consolas"/>
          <w:color w:val="006A00"/>
        </w:rPr>
        <w:t>.</w:t>
      </w:r>
    </w:p>
    <w:p w14:paraId="3C39E7F6" w14:textId="77777777" w:rsidR="008D30DE" w:rsidRPr="008D30DE" w:rsidRDefault="0091769E" w:rsidP="008D30DE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 w:rsidRPr="00686F45">
        <w:rPr>
          <w:b/>
          <w:bCs/>
        </w:rPr>
        <w:t xml:space="preserve">Space Complexity: </w:t>
      </w:r>
      <w:r w:rsidR="008D30DE" w:rsidRPr="008D30DE">
        <w:rPr>
          <w:rFonts w:ascii="Consolas" w:hAnsi="Consolas"/>
          <w:color w:val="006A00"/>
        </w:rPr>
        <w:t>O(n) for recursion stack</w:t>
      </w:r>
    </w:p>
    <w:p w14:paraId="1B66B6D0" w14:textId="5F443EA8" w:rsidR="0091769E" w:rsidRPr="00EE58AF" w:rsidRDefault="0091769E" w:rsidP="0091769E">
      <w:pPr>
        <w:rPr>
          <w:b/>
          <w:bCs/>
        </w:rPr>
      </w:pPr>
    </w:p>
    <w:p w14:paraId="11D96D54" w14:textId="77777777" w:rsidR="005D5D9E" w:rsidRDefault="005D5D9E" w:rsidP="00EE58AF">
      <w:pPr>
        <w:rPr>
          <w:b/>
          <w:bCs/>
        </w:rPr>
      </w:pPr>
    </w:p>
    <w:p w14:paraId="0BC6E4FE" w14:textId="1A524B46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sectPr w:rsidR="00686F45" w:rsidRPr="00686F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972302"/>
    <w:multiLevelType w:val="multilevel"/>
    <w:tmpl w:val="90AEE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2586AFB"/>
    <w:multiLevelType w:val="multilevel"/>
    <w:tmpl w:val="DD080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C1B7585"/>
    <w:multiLevelType w:val="multilevel"/>
    <w:tmpl w:val="90524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C4A68A2"/>
    <w:multiLevelType w:val="multilevel"/>
    <w:tmpl w:val="A5E258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D6F4520"/>
    <w:multiLevelType w:val="multilevel"/>
    <w:tmpl w:val="2B8CF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5547B69"/>
    <w:multiLevelType w:val="multilevel"/>
    <w:tmpl w:val="80DAC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67533AE"/>
    <w:multiLevelType w:val="multilevel"/>
    <w:tmpl w:val="9A02E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1"/>
  </w:num>
  <w:num w:numId="3">
    <w:abstractNumId w:val="13"/>
  </w:num>
  <w:num w:numId="4">
    <w:abstractNumId w:val="9"/>
  </w:num>
  <w:num w:numId="5">
    <w:abstractNumId w:val="12"/>
  </w:num>
  <w:num w:numId="6">
    <w:abstractNumId w:val="2"/>
  </w:num>
  <w:num w:numId="7">
    <w:abstractNumId w:val="6"/>
  </w:num>
  <w:num w:numId="8">
    <w:abstractNumId w:val="5"/>
  </w:num>
  <w:num w:numId="9">
    <w:abstractNumId w:val="0"/>
  </w:num>
  <w:num w:numId="10">
    <w:abstractNumId w:val="4"/>
  </w:num>
  <w:num w:numId="11">
    <w:abstractNumId w:val="3"/>
  </w:num>
  <w:num w:numId="12">
    <w:abstractNumId w:val="10"/>
  </w:num>
  <w:num w:numId="13">
    <w:abstractNumId w:val="11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NK4FAO8X9aMtAAAA"/>
  </w:docVars>
  <w:rsids>
    <w:rsidRoot w:val="000F7531"/>
    <w:rsid w:val="000D18A2"/>
    <w:rsid w:val="000F7531"/>
    <w:rsid w:val="002872E2"/>
    <w:rsid w:val="00385F82"/>
    <w:rsid w:val="0042553F"/>
    <w:rsid w:val="00446BDB"/>
    <w:rsid w:val="0046501B"/>
    <w:rsid w:val="005B746D"/>
    <w:rsid w:val="005C3CB7"/>
    <w:rsid w:val="005D5D9E"/>
    <w:rsid w:val="00621849"/>
    <w:rsid w:val="00686F45"/>
    <w:rsid w:val="006B3D37"/>
    <w:rsid w:val="00711528"/>
    <w:rsid w:val="007260D6"/>
    <w:rsid w:val="007643D3"/>
    <w:rsid w:val="00772AC1"/>
    <w:rsid w:val="00802E3C"/>
    <w:rsid w:val="00865E7A"/>
    <w:rsid w:val="008D30DE"/>
    <w:rsid w:val="008D5A2E"/>
    <w:rsid w:val="0091769E"/>
    <w:rsid w:val="009A2169"/>
    <w:rsid w:val="00A74FE5"/>
    <w:rsid w:val="00AB0A48"/>
    <w:rsid w:val="00AB7A3B"/>
    <w:rsid w:val="00BD6EB7"/>
    <w:rsid w:val="00BF3D98"/>
    <w:rsid w:val="00C0126C"/>
    <w:rsid w:val="00C808AA"/>
    <w:rsid w:val="00C82371"/>
    <w:rsid w:val="00D32CC3"/>
    <w:rsid w:val="00DA1271"/>
    <w:rsid w:val="00DF1712"/>
    <w:rsid w:val="00DF569B"/>
    <w:rsid w:val="00E274E6"/>
    <w:rsid w:val="00E35E5E"/>
    <w:rsid w:val="00E62470"/>
    <w:rsid w:val="00EB01D6"/>
    <w:rsid w:val="00EE58AF"/>
    <w:rsid w:val="00EF2D8B"/>
    <w:rsid w:val="00F200AE"/>
    <w:rsid w:val="00FB4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46BD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IN" w:eastAsia="en-IN" w:bidi="hi-I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D18A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D18A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446BDB"/>
    <w:rPr>
      <w:rFonts w:ascii="Times New Roman" w:eastAsia="Times New Roman" w:hAnsi="Times New Roman" w:cs="Times New Roman"/>
      <w:b/>
      <w:bCs/>
      <w:sz w:val="27"/>
      <w:szCs w:val="27"/>
      <w:lang w:val="en-IN" w:eastAsia="en-IN" w:bidi="hi-IN"/>
    </w:rPr>
  </w:style>
  <w:style w:type="character" w:customStyle="1" w:styleId="hljs-comment">
    <w:name w:val="hljs-comment"/>
    <w:basedOn w:val="DefaultParagraphFont"/>
    <w:rsid w:val="007260D6"/>
  </w:style>
  <w:style w:type="character" w:customStyle="1" w:styleId="Heading4Char">
    <w:name w:val="Heading 4 Char"/>
    <w:basedOn w:val="DefaultParagraphFont"/>
    <w:link w:val="Heading4"/>
    <w:uiPriority w:val="9"/>
    <w:semiHidden/>
    <w:rsid w:val="000D18A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18A2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8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68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4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4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6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9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1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5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0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4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1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1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2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5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23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0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0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9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1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5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2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97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86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5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1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4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1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6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9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4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8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1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6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98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7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6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2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19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24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4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2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42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0</TotalTime>
  <Pages>1</Pages>
  <Words>174</Words>
  <Characters>99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28</cp:revision>
  <dcterms:created xsi:type="dcterms:W3CDTF">2022-03-16T09:34:00Z</dcterms:created>
  <dcterms:modified xsi:type="dcterms:W3CDTF">2022-04-24T19:44:00Z</dcterms:modified>
</cp:coreProperties>
</file>